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FE5EE4" w14:textId="77777777" w:rsidR="00880589" w:rsidRPr="002B357C" w:rsidRDefault="00880589" w:rsidP="00BE696D">
      <w:pPr>
        <w:jc w:val="center"/>
        <w:rPr>
          <w:sz w:val="24"/>
          <w:szCs w:val="24"/>
        </w:rPr>
      </w:pPr>
    </w:p>
    <w:p w14:paraId="428B1B88" w14:textId="1F6AB11D" w:rsidR="005E15A8" w:rsidRPr="0046765A" w:rsidRDefault="00CE18DE" w:rsidP="00BE3CDA">
      <w:pPr>
        <w:jc w:val="center"/>
        <w:rPr>
          <w:b/>
          <w:sz w:val="28"/>
          <w:szCs w:val="28"/>
        </w:rPr>
      </w:pPr>
      <w:r w:rsidRPr="0046765A">
        <w:rPr>
          <w:b/>
          <w:sz w:val="28"/>
          <w:szCs w:val="28"/>
        </w:rPr>
        <w:t>Lab Assignment</w:t>
      </w:r>
      <w:r w:rsidR="005E15A8" w:rsidRPr="0046765A">
        <w:rPr>
          <w:b/>
          <w:sz w:val="28"/>
          <w:szCs w:val="28"/>
        </w:rPr>
        <w:t xml:space="preserve"> #</w:t>
      </w:r>
      <w:r w:rsidR="004B1938">
        <w:rPr>
          <w:b/>
          <w:sz w:val="28"/>
          <w:szCs w:val="28"/>
        </w:rPr>
        <w:t>6</w:t>
      </w:r>
    </w:p>
    <w:p w14:paraId="03A2AA85" w14:textId="77777777" w:rsidR="00D31F82" w:rsidRPr="00610622" w:rsidRDefault="00D31F82" w:rsidP="00BE3CDA">
      <w:pPr>
        <w:jc w:val="center"/>
        <w:rPr>
          <w:sz w:val="28"/>
          <w:szCs w:val="28"/>
        </w:rPr>
      </w:pPr>
    </w:p>
    <w:p w14:paraId="7C9EBE38" w14:textId="77777777" w:rsidR="005E15A8" w:rsidRPr="002B357C" w:rsidRDefault="005E15A8" w:rsidP="00BE696D">
      <w:pPr>
        <w:rPr>
          <w:sz w:val="24"/>
          <w:szCs w:val="24"/>
        </w:rPr>
      </w:pPr>
    </w:p>
    <w:p w14:paraId="70F4600E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14:paraId="6A15E0B6" w14:textId="057A11AC" w:rsidR="00D97BFE" w:rsidRPr="00D97BFE" w:rsidRDefault="0036761A" w:rsidP="00D97BFE">
      <w:pPr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>Build native UIs of Android Apps using Jetpack Compose</w:t>
      </w:r>
    </w:p>
    <w:p w14:paraId="645A880C" w14:textId="77777777" w:rsidR="004261BA" w:rsidRPr="004261BA" w:rsidRDefault="004261BA" w:rsidP="004261BA">
      <w:pPr>
        <w:ind w:left="1800"/>
        <w:rPr>
          <w:sz w:val="24"/>
          <w:szCs w:val="24"/>
        </w:rPr>
      </w:pPr>
    </w:p>
    <w:p w14:paraId="00221DB6" w14:textId="192B658D"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311635">
        <w:rPr>
          <w:sz w:val="24"/>
          <w:szCs w:val="24"/>
        </w:rPr>
        <w:t xml:space="preserve"> and Android tutorials (</w:t>
      </w:r>
      <w:r w:rsidR="00155C80" w:rsidRPr="00155C80">
        <w:t>https://developer.android.com/jetpack/compose/tutorial</w:t>
      </w:r>
      <w:r w:rsidR="00513650">
        <w:rPr>
          <w:sz w:val="24"/>
          <w:szCs w:val="24"/>
        </w:rPr>
        <w:t xml:space="preserve">, </w:t>
      </w:r>
      <w:hyperlink r:id="rId7" w:history="1">
        <w:r w:rsidR="00F46E42" w:rsidRPr="0005045E">
          <w:rPr>
            <w:rStyle w:val="Hyperlink"/>
            <w:sz w:val="24"/>
            <w:szCs w:val="24"/>
          </w:rPr>
          <w:t>https://developer.android.com/jetpack/compose/lists</w:t>
        </w:r>
      </w:hyperlink>
      <w:r w:rsidR="00F46E42">
        <w:rPr>
          <w:sz w:val="24"/>
          <w:szCs w:val="24"/>
        </w:rPr>
        <w:t xml:space="preserve">, </w:t>
      </w:r>
      <w:r w:rsidR="00155C80" w:rsidRPr="00155C80">
        <w:rPr>
          <w:sz w:val="24"/>
          <w:szCs w:val="24"/>
        </w:rPr>
        <w:t>https://github.com/android/compose-samples</w:t>
      </w:r>
      <w:r w:rsidR="00013F44">
        <w:rPr>
          <w:sz w:val="24"/>
          <w:szCs w:val="24"/>
        </w:rPr>
        <w:t xml:space="preserve">). </w:t>
      </w:r>
      <w:r w:rsidR="005E15A8" w:rsidRPr="002B357C">
        <w:rPr>
          <w:sz w:val="24"/>
          <w:szCs w:val="24"/>
        </w:rPr>
        <w:t>This material provides the necessary information that you need to complete the exercises.</w:t>
      </w:r>
    </w:p>
    <w:p w14:paraId="37DA916E" w14:textId="77777777" w:rsidR="005E15A8" w:rsidRPr="002B357C" w:rsidRDefault="005E15A8" w:rsidP="00BE696D">
      <w:pPr>
        <w:rPr>
          <w:sz w:val="24"/>
          <w:szCs w:val="24"/>
        </w:rPr>
      </w:pPr>
    </w:p>
    <w:p w14:paraId="587A12DC" w14:textId="77777777" w:rsidR="001A5EBD" w:rsidRDefault="001A5EBD" w:rsidP="00C00351">
      <w:pPr>
        <w:rPr>
          <w:b/>
          <w:sz w:val="24"/>
          <w:szCs w:val="24"/>
        </w:rPr>
      </w:pPr>
      <w:bookmarkStart w:id="0" w:name="_GoBack"/>
      <w:bookmarkEnd w:id="0"/>
    </w:p>
    <w:p w14:paraId="5E326234" w14:textId="77777777" w:rsidR="001A5EBD" w:rsidRDefault="00BA4CB1" w:rsidP="001A5EBD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4DEE4E64" w14:textId="77777777" w:rsidR="001A5EBD" w:rsidRDefault="001A5EBD" w:rsidP="00C00351">
      <w:pPr>
        <w:rPr>
          <w:b/>
          <w:sz w:val="24"/>
          <w:szCs w:val="24"/>
        </w:rPr>
      </w:pPr>
    </w:p>
    <w:p w14:paraId="4A422293" w14:textId="2AAC40DE" w:rsidR="006954D5" w:rsidRDefault="001A5EBD" w:rsidP="006954D5">
      <w:pPr>
        <w:rPr>
          <w:sz w:val="24"/>
          <w:szCs w:val="24"/>
        </w:rPr>
      </w:pPr>
      <w:r w:rsidRPr="001A5EBD">
        <w:rPr>
          <w:sz w:val="24"/>
          <w:szCs w:val="24"/>
        </w:rPr>
        <w:t xml:space="preserve">Write an Android app </w:t>
      </w:r>
      <w:r>
        <w:rPr>
          <w:sz w:val="24"/>
          <w:szCs w:val="24"/>
        </w:rPr>
        <w:t>that</w:t>
      </w:r>
      <w:r w:rsidR="006954D5">
        <w:rPr>
          <w:sz w:val="24"/>
          <w:szCs w:val="24"/>
        </w:rPr>
        <w:t xml:space="preserve"> allows a student to select the program from a list of Software programs and then display the list of SEM4 courses for the chosen program.</w:t>
      </w:r>
    </w:p>
    <w:p w14:paraId="2D41519A" w14:textId="3DE44954" w:rsidR="006954D5" w:rsidRDefault="006954D5" w:rsidP="006954D5">
      <w:pPr>
        <w:rPr>
          <w:sz w:val="24"/>
          <w:szCs w:val="24"/>
        </w:rPr>
      </w:pPr>
    </w:p>
    <w:p w14:paraId="79DDE0D2" w14:textId="10256D80" w:rsidR="006954D5" w:rsidRDefault="006954D5" w:rsidP="006954D5">
      <w:pPr>
        <w:rPr>
          <w:sz w:val="24"/>
          <w:szCs w:val="24"/>
        </w:rPr>
      </w:pPr>
      <w:r>
        <w:rPr>
          <w:sz w:val="24"/>
          <w:szCs w:val="24"/>
        </w:rPr>
        <w:t>If the student clicks on a course, the app should allow the user to see the course description for that course.</w:t>
      </w:r>
    </w:p>
    <w:p w14:paraId="264507A2" w14:textId="2A0953B8" w:rsidR="000D132D" w:rsidRDefault="000D132D" w:rsidP="00C00351">
      <w:pPr>
        <w:rPr>
          <w:sz w:val="24"/>
          <w:szCs w:val="24"/>
        </w:rPr>
      </w:pPr>
      <w:r>
        <w:rPr>
          <w:sz w:val="24"/>
          <w:szCs w:val="24"/>
        </w:rPr>
        <w:t>.</w:t>
      </w:r>
    </w:p>
    <w:p w14:paraId="4142967C" w14:textId="77777777" w:rsidR="000D132D" w:rsidRDefault="000D132D" w:rsidP="00C00351">
      <w:pPr>
        <w:rPr>
          <w:sz w:val="24"/>
          <w:szCs w:val="24"/>
        </w:rPr>
      </w:pPr>
    </w:p>
    <w:p w14:paraId="3293FB93" w14:textId="1608339A" w:rsidR="00C00351" w:rsidRPr="001A5EBD" w:rsidRDefault="00737453" w:rsidP="00C00351">
      <w:pPr>
        <w:rPr>
          <w:sz w:val="24"/>
          <w:szCs w:val="24"/>
        </w:rPr>
      </w:pPr>
      <w:r>
        <w:rPr>
          <w:sz w:val="24"/>
          <w:szCs w:val="24"/>
        </w:rPr>
        <w:t>Provide a friendly and nice UI.</w:t>
      </w:r>
      <w:r w:rsidR="0093109E">
        <w:rPr>
          <w:sz w:val="24"/>
          <w:szCs w:val="24"/>
        </w:rPr>
        <w:t xml:space="preserve"> Use </w:t>
      </w:r>
      <w:r w:rsidR="006954D5">
        <w:rPr>
          <w:sz w:val="24"/>
          <w:szCs w:val="24"/>
        </w:rPr>
        <w:t>proper Jetpack Compose elements</w:t>
      </w:r>
      <w:r w:rsidR="0093109E">
        <w:rPr>
          <w:sz w:val="24"/>
          <w:szCs w:val="24"/>
        </w:rPr>
        <w:t xml:space="preserve"> for displaying the list of </w:t>
      </w:r>
      <w:r w:rsidR="006954D5">
        <w:rPr>
          <w:sz w:val="24"/>
          <w:szCs w:val="24"/>
        </w:rPr>
        <w:t>programs</w:t>
      </w:r>
      <w:r w:rsidR="00D75CDD">
        <w:rPr>
          <w:sz w:val="24"/>
          <w:szCs w:val="24"/>
        </w:rPr>
        <w:t xml:space="preserve"> </w:t>
      </w:r>
      <w:r w:rsidR="006954D5">
        <w:rPr>
          <w:sz w:val="24"/>
          <w:szCs w:val="24"/>
        </w:rPr>
        <w:t>and courses of SEM4</w:t>
      </w:r>
      <w:r w:rsidR="0093109E">
        <w:rPr>
          <w:sz w:val="24"/>
          <w:szCs w:val="24"/>
        </w:rPr>
        <w:t xml:space="preserve">. Use </w:t>
      </w:r>
      <w:r w:rsidR="006954D5">
        <w:rPr>
          <w:sz w:val="24"/>
          <w:szCs w:val="24"/>
        </w:rPr>
        <w:t>nice layouts by arranging elements in a friendly way</w:t>
      </w:r>
      <w:r w:rsidR="0093109E">
        <w:rPr>
          <w:sz w:val="24"/>
          <w:szCs w:val="24"/>
        </w:rPr>
        <w:t>.</w:t>
      </w:r>
    </w:p>
    <w:p w14:paraId="7226F8C9" w14:textId="77777777" w:rsidR="00734C80" w:rsidRDefault="00734C80" w:rsidP="00462921">
      <w:pPr>
        <w:pStyle w:val="Default"/>
      </w:pPr>
    </w:p>
    <w:p w14:paraId="5C2334AC" w14:textId="77777777" w:rsidR="00FF410E" w:rsidRDefault="00BA4CB1" w:rsidP="00462921">
      <w:pPr>
        <w:pStyle w:val="Defaul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</w:t>
      </w:r>
      <w:r w:rsidR="007C484E">
        <w:t xml:space="preserve"> marks)</w:t>
      </w:r>
    </w:p>
    <w:p w14:paraId="4DA89BDA" w14:textId="77777777" w:rsidR="003E4A90" w:rsidRDefault="003E4A90" w:rsidP="00462921">
      <w:pPr>
        <w:pStyle w:val="Default"/>
      </w:pPr>
    </w:p>
    <w:p w14:paraId="586FCD37" w14:textId="77777777" w:rsidR="00FF410E" w:rsidRDefault="00FF410E" w:rsidP="00462921">
      <w:pPr>
        <w:pStyle w:val="Default"/>
      </w:pPr>
    </w:p>
    <w:p w14:paraId="54209AB6" w14:textId="77777777" w:rsidR="00FF14CE" w:rsidRDefault="00FF14CE" w:rsidP="00FF14CE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954D5" w:rsidRPr="00C31A75" w14:paraId="4A19D0C4" w14:textId="77777777" w:rsidTr="0094616D">
        <w:tc>
          <w:tcPr>
            <w:tcW w:w="4675" w:type="dxa"/>
          </w:tcPr>
          <w:p w14:paraId="5E7B2B64" w14:textId="77777777" w:rsidR="006954D5" w:rsidRPr="00C31A75" w:rsidRDefault="006954D5" w:rsidP="0094616D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>Item</w:t>
            </w:r>
          </w:p>
        </w:tc>
        <w:tc>
          <w:tcPr>
            <w:tcW w:w="4675" w:type="dxa"/>
          </w:tcPr>
          <w:p w14:paraId="363C807B" w14:textId="77777777" w:rsidR="006954D5" w:rsidRPr="00C31A75" w:rsidRDefault="006954D5" w:rsidP="0094616D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 xml:space="preserve">Percentage of </w:t>
            </w:r>
            <w:r w:rsidRPr="002634C8">
              <w:rPr>
                <w:b/>
                <w:noProof/>
                <w:sz w:val="23"/>
                <w:szCs w:val="23"/>
              </w:rPr>
              <w:t>total</w:t>
            </w:r>
            <w:r w:rsidRPr="00C31A75">
              <w:rPr>
                <w:b/>
                <w:sz w:val="23"/>
                <w:szCs w:val="23"/>
              </w:rPr>
              <w:t xml:space="preserve"> mark</w:t>
            </w:r>
          </w:p>
        </w:tc>
      </w:tr>
      <w:tr w:rsidR="006954D5" w14:paraId="69DB21DA" w14:textId="77777777" w:rsidTr="0094616D">
        <w:tc>
          <w:tcPr>
            <w:tcW w:w="4675" w:type="dxa"/>
          </w:tcPr>
          <w:p w14:paraId="5B6AC020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  <w:p w14:paraId="29596C0F" w14:textId="77777777" w:rsidR="006954D5" w:rsidRPr="00B54D8B" w:rsidRDefault="006954D5" w:rsidP="0094616D">
            <w:pPr>
              <w:pStyle w:val="Default"/>
              <w:numPr>
                <w:ilvl w:val="0"/>
                <w:numId w:val="14"/>
              </w:numPr>
              <w:rPr>
                <w:b/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>Correct implementation of activities</w:t>
            </w:r>
          </w:p>
          <w:p w14:paraId="66934C85" w14:textId="0137B8E0" w:rsidR="006954D5" w:rsidRDefault="006954D5" w:rsidP="0094616D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 code for main activity and other activities</w:t>
            </w:r>
            <w:r w:rsidR="00BB5A4A">
              <w:rPr>
                <w:sz w:val="23"/>
                <w:szCs w:val="23"/>
              </w:rPr>
              <w:t xml:space="preserve"> (or fragments)</w:t>
            </w:r>
          </w:p>
          <w:p w14:paraId="3BEB78B0" w14:textId="64B4BD76" w:rsidR="006954D5" w:rsidRDefault="006954D5" w:rsidP="0094616D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UI </w:t>
            </w:r>
            <w:r w:rsidR="00BB5A4A">
              <w:rPr>
                <w:sz w:val="23"/>
                <w:szCs w:val="23"/>
              </w:rPr>
              <w:t>with Jetpack Compose</w:t>
            </w:r>
          </w:p>
          <w:p w14:paraId="5381C0C4" w14:textId="6AEDDA84" w:rsidR="006954D5" w:rsidRPr="00AC6BC5" w:rsidRDefault="006954D5" w:rsidP="0094616D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ources in XML</w:t>
            </w:r>
            <w:r w:rsidR="00BB5A4A">
              <w:rPr>
                <w:sz w:val="23"/>
                <w:szCs w:val="23"/>
              </w:rPr>
              <w:t xml:space="preserve"> (list of programs, SEM4 courses, etc.)</w:t>
            </w:r>
          </w:p>
          <w:p w14:paraId="6C2DFA78" w14:textId="17E62C6B" w:rsidR="006954D5" w:rsidRDefault="006954D5" w:rsidP="00BB5A4A">
            <w:pPr>
              <w:pStyle w:val="Default"/>
              <w:numPr>
                <w:ilvl w:val="0"/>
                <w:numId w:val="14"/>
              </w:numPr>
              <w:rPr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 xml:space="preserve">Correct implementation of Event Handlers </w:t>
            </w:r>
          </w:p>
          <w:p w14:paraId="3AEED1B1" w14:textId="0B439FB4" w:rsidR="006954D5" w:rsidRDefault="00F46E42" w:rsidP="0094616D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Handling click event for clickable items in lists</w:t>
            </w:r>
          </w:p>
          <w:p w14:paraId="3C5277F6" w14:textId="50EA226C" w:rsidR="00F46E42" w:rsidRDefault="00F46E42" w:rsidP="0094616D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Other events in this app</w:t>
            </w:r>
          </w:p>
          <w:p w14:paraId="76EF5621" w14:textId="77777777" w:rsidR="006954D5" w:rsidRDefault="006954D5" w:rsidP="0094616D">
            <w:pPr>
              <w:pStyle w:val="Default"/>
              <w:ind w:left="1440"/>
              <w:rPr>
                <w:sz w:val="23"/>
                <w:szCs w:val="23"/>
              </w:rPr>
            </w:pPr>
          </w:p>
        </w:tc>
        <w:tc>
          <w:tcPr>
            <w:tcW w:w="4675" w:type="dxa"/>
          </w:tcPr>
          <w:p w14:paraId="56C8203B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5689552B" w14:textId="272D8222" w:rsidR="006954D5" w:rsidRDefault="00BB5A4A" w:rsidP="009461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6954D5">
              <w:rPr>
                <w:sz w:val="23"/>
                <w:szCs w:val="23"/>
              </w:rPr>
              <w:t>0%</w:t>
            </w:r>
          </w:p>
          <w:p w14:paraId="6D953560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102D8D27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3E8CCC96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3A9171E8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721869AA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2D9AA196" w14:textId="003ACD97" w:rsidR="006954D5" w:rsidRDefault="00BB5A4A" w:rsidP="009461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6954D5">
              <w:rPr>
                <w:sz w:val="23"/>
                <w:szCs w:val="23"/>
              </w:rPr>
              <w:t>5%</w:t>
            </w:r>
          </w:p>
          <w:p w14:paraId="2035B0AA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46C733F0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  <w:p w14:paraId="63205148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</w:p>
        </w:tc>
      </w:tr>
      <w:tr w:rsidR="006954D5" w14:paraId="2BD8C308" w14:textId="77777777" w:rsidTr="0094616D">
        <w:tc>
          <w:tcPr>
            <w:tcW w:w="4675" w:type="dxa"/>
          </w:tcPr>
          <w:p w14:paraId="16AE9B37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riendliness</w:t>
            </w:r>
            <w:r>
              <w:rPr>
                <w:sz w:val="23"/>
                <w:szCs w:val="23"/>
              </w:rPr>
              <w:t>:</w:t>
            </w:r>
          </w:p>
          <w:p w14:paraId="4385397D" w14:textId="633045E6" w:rsidR="006954D5" w:rsidRDefault="006954D5" w:rsidP="0094616D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lignments of UI </w:t>
            </w:r>
            <w:r w:rsidR="00BB5A4A">
              <w:rPr>
                <w:sz w:val="23"/>
                <w:szCs w:val="23"/>
              </w:rPr>
              <w:t>elements</w:t>
            </w:r>
          </w:p>
          <w:p w14:paraId="68FB4633" w14:textId="77777777" w:rsidR="006954D5" w:rsidRPr="001E5D5F" w:rsidRDefault="006954D5" w:rsidP="0094616D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>Friendly I/O</w:t>
            </w:r>
          </w:p>
        </w:tc>
        <w:tc>
          <w:tcPr>
            <w:tcW w:w="4675" w:type="dxa"/>
          </w:tcPr>
          <w:p w14:paraId="0AC111E9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>10%</w:t>
            </w:r>
          </w:p>
        </w:tc>
      </w:tr>
      <w:tr w:rsidR="006954D5" w14:paraId="0A74954F" w14:textId="77777777" w:rsidTr="0094616D">
        <w:tc>
          <w:tcPr>
            <w:tcW w:w="4675" w:type="dxa"/>
          </w:tcPr>
          <w:p w14:paraId="35BEC3E7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 xml:space="preserve">Comments, </w:t>
            </w:r>
            <w:r>
              <w:rPr>
                <w:sz w:val="23"/>
                <w:szCs w:val="23"/>
              </w:rPr>
              <w:t>correct naming of variables, methods, classes, etc.</w:t>
            </w:r>
          </w:p>
        </w:tc>
        <w:tc>
          <w:tcPr>
            <w:tcW w:w="4675" w:type="dxa"/>
          </w:tcPr>
          <w:p w14:paraId="726E3F05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6954D5" w14:paraId="6761FD97" w14:textId="77777777" w:rsidTr="0094616D">
        <w:tc>
          <w:tcPr>
            <w:tcW w:w="4675" w:type="dxa"/>
          </w:tcPr>
          <w:p w14:paraId="3590C028" w14:textId="77777777" w:rsidR="006954D5" w:rsidRPr="004F30E4" w:rsidRDefault="006954D5" w:rsidP="0094616D">
            <w:pPr>
              <w:pStyle w:val="Default"/>
              <w:rPr>
                <w:b/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75" w:type="dxa"/>
          </w:tcPr>
          <w:p w14:paraId="0D288AD0" w14:textId="77777777" w:rsidR="006954D5" w:rsidRDefault="006954D5" w:rsidP="0094616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14:paraId="76F01439" w14:textId="77777777" w:rsidR="00462921" w:rsidRDefault="00462921" w:rsidP="00FF14CE">
      <w:pPr>
        <w:pStyle w:val="Default"/>
      </w:pPr>
    </w:p>
    <w:p w14:paraId="7344CB03" w14:textId="77777777" w:rsidR="003E4A90" w:rsidRDefault="003E4A90" w:rsidP="003E4A90">
      <w:pPr>
        <w:rPr>
          <w:b/>
          <w:bCs/>
          <w:sz w:val="23"/>
          <w:szCs w:val="23"/>
        </w:rPr>
      </w:pPr>
    </w:p>
    <w:p w14:paraId="312D191E" w14:textId="77777777" w:rsidR="003E4A90" w:rsidRPr="00B944CA" w:rsidRDefault="003E4A90" w:rsidP="003E4A90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Android Studio project </w:t>
      </w:r>
      <w:r w:rsidRPr="00B944CA">
        <w:rPr>
          <w:sz w:val="24"/>
          <w:szCs w:val="24"/>
        </w:rPr>
        <w:t>according to the following rule:</w:t>
      </w:r>
    </w:p>
    <w:p w14:paraId="2A296473" w14:textId="77777777" w:rsidR="003E4A90" w:rsidRDefault="003E4A90" w:rsidP="003E4A90">
      <w:pPr>
        <w:rPr>
          <w:sz w:val="24"/>
          <w:szCs w:val="24"/>
        </w:rPr>
      </w:pPr>
      <w:r>
        <w:rPr>
          <w:b/>
          <w:sz w:val="24"/>
          <w:szCs w:val="24"/>
        </w:rPr>
        <w:t>your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 xml:space="preserve">. </w:t>
      </w:r>
    </w:p>
    <w:p w14:paraId="10FF4D5F" w14:textId="77777777" w:rsidR="003E4A90" w:rsidRPr="00B944CA" w:rsidRDefault="003E4A90" w:rsidP="003E4A90">
      <w:pPr>
        <w:rPr>
          <w:sz w:val="24"/>
          <w:szCs w:val="24"/>
        </w:rPr>
      </w:pPr>
    </w:p>
    <w:p w14:paraId="2D47F4D4" w14:textId="77777777" w:rsidR="003E4A90" w:rsidRDefault="003E4A90" w:rsidP="003E4A90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0B73F7">
        <w:rPr>
          <w:b/>
          <w:sz w:val="24"/>
          <w:szCs w:val="24"/>
        </w:rPr>
        <w:t>johns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5_Ex1</w:t>
      </w:r>
    </w:p>
    <w:p w14:paraId="3C882F26" w14:textId="77777777" w:rsidR="003E4A90" w:rsidRDefault="003E4A90" w:rsidP="003E4A90">
      <w:pPr>
        <w:rPr>
          <w:b/>
          <w:sz w:val="24"/>
          <w:szCs w:val="24"/>
        </w:rPr>
      </w:pPr>
    </w:p>
    <w:p w14:paraId="4F859F3E" w14:textId="77777777" w:rsidR="003E4A90" w:rsidRDefault="003E4A90" w:rsidP="003E4A90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543AF094" w14:textId="77777777" w:rsidR="003E4A90" w:rsidRDefault="003E4A90" w:rsidP="003E4A90">
      <w:pPr>
        <w:rPr>
          <w:b/>
          <w:sz w:val="24"/>
          <w:szCs w:val="24"/>
        </w:rPr>
      </w:pPr>
    </w:p>
    <w:p w14:paraId="742C3C8C" w14:textId="77777777" w:rsidR="003E4A90" w:rsidRDefault="003E4A90" w:rsidP="003E4A90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14:paraId="601BBE71" w14:textId="77777777" w:rsidR="003E4A90" w:rsidRPr="0072369B" w:rsidRDefault="003E4A90" w:rsidP="003E4A90">
      <w:pPr>
        <w:rPr>
          <w:b/>
          <w:sz w:val="24"/>
          <w:szCs w:val="24"/>
        </w:rPr>
      </w:pPr>
      <w:r w:rsidRPr="00DD792C">
        <w:rPr>
          <w:b/>
          <w:sz w:val="24"/>
          <w:szCs w:val="24"/>
        </w:rPr>
        <w:t>your</w:t>
      </w:r>
      <w:r>
        <w:rPr>
          <w:b/>
          <w:sz w:val="24"/>
          <w:szCs w:val="24"/>
        </w:rPr>
        <w:t>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.zip</w:t>
      </w:r>
    </w:p>
    <w:p w14:paraId="2365F15C" w14:textId="77777777" w:rsidR="003E4A90" w:rsidRDefault="003E4A90" w:rsidP="003E4A90">
      <w:pPr>
        <w:rPr>
          <w:sz w:val="24"/>
          <w:szCs w:val="24"/>
        </w:rPr>
      </w:pPr>
    </w:p>
    <w:p w14:paraId="18E91703" w14:textId="77777777" w:rsidR="003E4A90" w:rsidRDefault="003E4A90" w:rsidP="003E4A90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0B73F7">
        <w:rPr>
          <w:b/>
          <w:sz w:val="24"/>
          <w:szCs w:val="24"/>
        </w:rPr>
        <w:t>johnsmith</w:t>
      </w:r>
      <w:r>
        <w:rPr>
          <w:b/>
          <w:sz w:val="24"/>
          <w:szCs w:val="24"/>
        </w:rPr>
        <w:t>_COMP304Lab5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41249798" w14:textId="77777777" w:rsidR="003E4A90" w:rsidRDefault="003E4A90" w:rsidP="003E4A90">
      <w:pPr>
        <w:rPr>
          <w:b/>
          <w:sz w:val="24"/>
          <w:szCs w:val="24"/>
        </w:rPr>
      </w:pPr>
    </w:p>
    <w:p w14:paraId="33D88354" w14:textId="77777777" w:rsidR="003E4A90" w:rsidRDefault="003E4A90" w:rsidP="003E4A90">
      <w:pPr>
        <w:rPr>
          <w:b/>
          <w:sz w:val="24"/>
          <w:szCs w:val="24"/>
        </w:rPr>
      </w:pPr>
      <w:r>
        <w:rPr>
          <w:b/>
          <w:sz w:val="24"/>
          <w:szCs w:val="24"/>
        </w:rPr>
        <w:t>Use Android Studio Export to zip feature to zip your projects.</w:t>
      </w:r>
    </w:p>
    <w:p w14:paraId="1432F094" w14:textId="77777777" w:rsidR="003E4A90" w:rsidRDefault="003E4A90" w:rsidP="003E4A90">
      <w:pPr>
        <w:rPr>
          <w:b/>
          <w:sz w:val="24"/>
          <w:szCs w:val="24"/>
        </w:rPr>
      </w:pPr>
    </w:p>
    <w:p w14:paraId="0144270D" w14:textId="77777777" w:rsidR="003E4A90" w:rsidRPr="004240C4" w:rsidRDefault="003E4A90" w:rsidP="00FF14CE">
      <w:pPr>
        <w:pStyle w:val="Default"/>
      </w:pPr>
    </w:p>
    <w:sectPr w:rsidR="003E4A90" w:rsidRPr="004240C4" w:rsidSect="00880589">
      <w:headerReference w:type="default" r:id="rId8"/>
      <w:footerReference w:type="default" r:id="rId9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D42267" w14:textId="77777777" w:rsidR="002249AD" w:rsidRDefault="002249AD">
      <w:r>
        <w:separator/>
      </w:r>
    </w:p>
  </w:endnote>
  <w:endnote w:type="continuationSeparator" w:id="0">
    <w:p w14:paraId="4F2CC00C" w14:textId="77777777" w:rsidR="002249AD" w:rsidRDefault="00224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566C7" w14:textId="1501C468" w:rsidR="00E515B3" w:rsidRDefault="00D97BFE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 w:rsidR="004B1938">
      <w:rPr>
        <w:u w:val="single"/>
      </w:rPr>
      <w:t>6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881783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881783">
      <w:rPr>
        <w:rStyle w:val="PageNumber"/>
        <w:u w:val="single"/>
      </w:rPr>
      <w:fldChar w:fldCharType="separate"/>
    </w:r>
    <w:r w:rsidR="00522329">
      <w:rPr>
        <w:rStyle w:val="PageNumber"/>
        <w:noProof/>
        <w:u w:val="single"/>
      </w:rPr>
      <w:t>1</w:t>
    </w:r>
    <w:r w:rsidR="00881783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881783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881783">
      <w:rPr>
        <w:rStyle w:val="PageNumber"/>
        <w:u w:val="single"/>
      </w:rPr>
      <w:fldChar w:fldCharType="separate"/>
    </w:r>
    <w:r w:rsidR="00522329">
      <w:rPr>
        <w:rStyle w:val="PageNumber"/>
        <w:noProof/>
        <w:u w:val="single"/>
      </w:rPr>
      <w:t>2</w:t>
    </w:r>
    <w:r w:rsidR="00881783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13381" w14:textId="77777777" w:rsidR="002249AD" w:rsidRDefault="002249AD">
      <w:r>
        <w:separator/>
      </w:r>
    </w:p>
  </w:footnote>
  <w:footnote w:type="continuationSeparator" w:id="0">
    <w:p w14:paraId="134DE41F" w14:textId="77777777" w:rsidR="002249AD" w:rsidRDefault="002249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1E109A" w14:textId="77777777" w:rsidR="00E515B3" w:rsidRPr="004078FA" w:rsidRDefault="00F879DA">
    <w:pPr>
      <w:pStyle w:val="Header"/>
      <w:rPr>
        <w:u w:val="single"/>
      </w:rPr>
    </w:pPr>
    <w:r>
      <w:rPr>
        <w:u w:val="single"/>
      </w:rPr>
      <w:t xml:space="preserve">Mobile Apps Development </w:t>
    </w:r>
    <w:r w:rsidR="00E515B3" w:rsidRPr="004078FA">
      <w:rPr>
        <w:u w:val="single"/>
      </w:rPr>
      <w:t xml:space="preserve">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14:paraId="0C6FAEA7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414719"/>
    <w:multiLevelType w:val="hybridMultilevel"/>
    <w:tmpl w:val="8F18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451AA1"/>
    <w:multiLevelType w:val="hybridMultilevel"/>
    <w:tmpl w:val="AC6AC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9CD0C75"/>
    <w:multiLevelType w:val="hybridMultilevel"/>
    <w:tmpl w:val="10EA4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8"/>
  </w:num>
  <w:num w:numId="4">
    <w:abstractNumId w:val="11"/>
  </w:num>
  <w:num w:numId="5">
    <w:abstractNumId w:val="9"/>
  </w:num>
  <w:num w:numId="6">
    <w:abstractNumId w:val="10"/>
  </w:num>
  <w:num w:numId="7">
    <w:abstractNumId w:val="7"/>
  </w:num>
  <w:num w:numId="8">
    <w:abstractNumId w:val="13"/>
  </w:num>
  <w:num w:numId="9">
    <w:abstractNumId w:val="2"/>
  </w:num>
  <w:num w:numId="10">
    <w:abstractNumId w:val="3"/>
  </w:num>
  <w:num w:numId="11">
    <w:abstractNumId w:val="4"/>
  </w:num>
  <w:num w:numId="12">
    <w:abstractNumId w:val="12"/>
  </w:num>
  <w:num w:numId="13">
    <w:abstractNumId w:val="14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QUSphYG5kamlko6SsGpxcWZ+XkgBca1AIxua3EsAAAA"/>
  </w:docVars>
  <w:rsids>
    <w:rsidRoot w:val="00A174ED"/>
    <w:rsid w:val="00002001"/>
    <w:rsid w:val="00012EF5"/>
    <w:rsid w:val="00013F44"/>
    <w:rsid w:val="000210CF"/>
    <w:rsid w:val="0002682D"/>
    <w:rsid w:val="00027B4A"/>
    <w:rsid w:val="00032B03"/>
    <w:rsid w:val="00042CDE"/>
    <w:rsid w:val="0004618A"/>
    <w:rsid w:val="00054B7C"/>
    <w:rsid w:val="0006180B"/>
    <w:rsid w:val="000633E0"/>
    <w:rsid w:val="00083889"/>
    <w:rsid w:val="00090E43"/>
    <w:rsid w:val="000A3EAA"/>
    <w:rsid w:val="000D132D"/>
    <w:rsid w:val="000F329A"/>
    <w:rsid w:val="001057C8"/>
    <w:rsid w:val="00123F7E"/>
    <w:rsid w:val="00145857"/>
    <w:rsid w:val="00154198"/>
    <w:rsid w:val="00155C80"/>
    <w:rsid w:val="001717EF"/>
    <w:rsid w:val="001844E5"/>
    <w:rsid w:val="001A5EBD"/>
    <w:rsid w:val="001C0A11"/>
    <w:rsid w:val="001C24D9"/>
    <w:rsid w:val="001C595E"/>
    <w:rsid w:val="001D349C"/>
    <w:rsid w:val="001D6642"/>
    <w:rsid w:val="001E09AE"/>
    <w:rsid w:val="001E09BD"/>
    <w:rsid w:val="001F41A6"/>
    <w:rsid w:val="002003C6"/>
    <w:rsid w:val="00205C72"/>
    <w:rsid w:val="00214BA0"/>
    <w:rsid w:val="002249AD"/>
    <w:rsid w:val="002267F0"/>
    <w:rsid w:val="00244F3A"/>
    <w:rsid w:val="00276574"/>
    <w:rsid w:val="002B357C"/>
    <w:rsid w:val="002B7DA1"/>
    <w:rsid w:val="002C0C59"/>
    <w:rsid w:val="002C4EBC"/>
    <w:rsid w:val="002D385E"/>
    <w:rsid w:val="002E4B63"/>
    <w:rsid w:val="002E508F"/>
    <w:rsid w:val="002E769F"/>
    <w:rsid w:val="002E7E30"/>
    <w:rsid w:val="002F6556"/>
    <w:rsid w:val="00311635"/>
    <w:rsid w:val="0031714B"/>
    <w:rsid w:val="00323D82"/>
    <w:rsid w:val="00325EE9"/>
    <w:rsid w:val="00327595"/>
    <w:rsid w:val="00332063"/>
    <w:rsid w:val="00333601"/>
    <w:rsid w:val="0034363A"/>
    <w:rsid w:val="0036761A"/>
    <w:rsid w:val="00370B71"/>
    <w:rsid w:val="00387A71"/>
    <w:rsid w:val="00392BA0"/>
    <w:rsid w:val="003A0ECD"/>
    <w:rsid w:val="003A4838"/>
    <w:rsid w:val="003C414F"/>
    <w:rsid w:val="003E4A90"/>
    <w:rsid w:val="003E75F2"/>
    <w:rsid w:val="00403130"/>
    <w:rsid w:val="0040662E"/>
    <w:rsid w:val="004078FA"/>
    <w:rsid w:val="004126A1"/>
    <w:rsid w:val="004240C4"/>
    <w:rsid w:val="004261BA"/>
    <w:rsid w:val="0042671E"/>
    <w:rsid w:val="00427072"/>
    <w:rsid w:val="0044121C"/>
    <w:rsid w:val="00462921"/>
    <w:rsid w:val="0046765A"/>
    <w:rsid w:val="004A0FF6"/>
    <w:rsid w:val="004A1371"/>
    <w:rsid w:val="004A3DA3"/>
    <w:rsid w:val="004B1938"/>
    <w:rsid w:val="004B1D09"/>
    <w:rsid w:val="004D588D"/>
    <w:rsid w:val="004F2999"/>
    <w:rsid w:val="00501E41"/>
    <w:rsid w:val="00513650"/>
    <w:rsid w:val="00522329"/>
    <w:rsid w:val="00522D4F"/>
    <w:rsid w:val="00531A57"/>
    <w:rsid w:val="00544A47"/>
    <w:rsid w:val="00553C03"/>
    <w:rsid w:val="005563AA"/>
    <w:rsid w:val="00556A24"/>
    <w:rsid w:val="00562FFC"/>
    <w:rsid w:val="0056509B"/>
    <w:rsid w:val="00575AEA"/>
    <w:rsid w:val="00595B74"/>
    <w:rsid w:val="005B0853"/>
    <w:rsid w:val="005D1B2A"/>
    <w:rsid w:val="005D7A83"/>
    <w:rsid w:val="005E15A8"/>
    <w:rsid w:val="00602516"/>
    <w:rsid w:val="00610622"/>
    <w:rsid w:val="006132EE"/>
    <w:rsid w:val="0061456E"/>
    <w:rsid w:val="00630245"/>
    <w:rsid w:val="0063796C"/>
    <w:rsid w:val="00653A20"/>
    <w:rsid w:val="00657CB1"/>
    <w:rsid w:val="00661E16"/>
    <w:rsid w:val="0067238B"/>
    <w:rsid w:val="00681F2B"/>
    <w:rsid w:val="0068433B"/>
    <w:rsid w:val="006954D5"/>
    <w:rsid w:val="006A3455"/>
    <w:rsid w:val="006B012F"/>
    <w:rsid w:val="006C117F"/>
    <w:rsid w:val="006F1BB4"/>
    <w:rsid w:val="007000C0"/>
    <w:rsid w:val="00726C2B"/>
    <w:rsid w:val="007349E3"/>
    <w:rsid w:val="00734C80"/>
    <w:rsid w:val="00737453"/>
    <w:rsid w:val="00745B87"/>
    <w:rsid w:val="007634C1"/>
    <w:rsid w:val="0077015C"/>
    <w:rsid w:val="00771CF6"/>
    <w:rsid w:val="00777651"/>
    <w:rsid w:val="00792A79"/>
    <w:rsid w:val="007A2E8B"/>
    <w:rsid w:val="007C484E"/>
    <w:rsid w:val="007D2C66"/>
    <w:rsid w:val="007E14B3"/>
    <w:rsid w:val="00813F17"/>
    <w:rsid w:val="00835BD5"/>
    <w:rsid w:val="008678D8"/>
    <w:rsid w:val="00880589"/>
    <w:rsid w:val="00881783"/>
    <w:rsid w:val="0089084F"/>
    <w:rsid w:val="008963D1"/>
    <w:rsid w:val="008A6BFD"/>
    <w:rsid w:val="008C6FDC"/>
    <w:rsid w:val="008D2F80"/>
    <w:rsid w:val="008D51D2"/>
    <w:rsid w:val="008F201F"/>
    <w:rsid w:val="0092354F"/>
    <w:rsid w:val="00927BC6"/>
    <w:rsid w:val="0093109E"/>
    <w:rsid w:val="00963298"/>
    <w:rsid w:val="00987738"/>
    <w:rsid w:val="00994583"/>
    <w:rsid w:val="009A3C52"/>
    <w:rsid w:val="009B58AE"/>
    <w:rsid w:val="00A03781"/>
    <w:rsid w:val="00A11575"/>
    <w:rsid w:val="00A174ED"/>
    <w:rsid w:val="00A21562"/>
    <w:rsid w:val="00A45A5A"/>
    <w:rsid w:val="00A92E53"/>
    <w:rsid w:val="00AB1D45"/>
    <w:rsid w:val="00AB6E9B"/>
    <w:rsid w:val="00AC7F0E"/>
    <w:rsid w:val="00AD12AD"/>
    <w:rsid w:val="00AF7B15"/>
    <w:rsid w:val="00B311F2"/>
    <w:rsid w:val="00B32284"/>
    <w:rsid w:val="00B447AA"/>
    <w:rsid w:val="00B6658D"/>
    <w:rsid w:val="00B81DCD"/>
    <w:rsid w:val="00B82D91"/>
    <w:rsid w:val="00B934D8"/>
    <w:rsid w:val="00B9710E"/>
    <w:rsid w:val="00BA451F"/>
    <w:rsid w:val="00BA4CB1"/>
    <w:rsid w:val="00BB5A4A"/>
    <w:rsid w:val="00BE3CDA"/>
    <w:rsid w:val="00BE5338"/>
    <w:rsid w:val="00BE696D"/>
    <w:rsid w:val="00C00351"/>
    <w:rsid w:val="00C00DAD"/>
    <w:rsid w:val="00C010F1"/>
    <w:rsid w:val="00C05FCB"/>
    <w:rsid w:val="00C17047"/>
    <w:rsid w:val="00C276F7"/>
    <w:rsid w:val="00C323D9"/>
    <w:rsid w:val="00C50B7B"/>
    <w:rsid w:val="00C62186"/>
    <w:rsid w:val="00C717F0"/>
    <w:rsid w:val="00C832F3"/>
    <w:rsid w:val="00C974BC"/>
    <w:rsid w:val="00CA1473"/>
    <w:rsid w:val="00CB34EE"/>
    <w:rsid w:val="00CB5E3B"/>
    <w:rsid w:val="00CE18DE"/>
    <w:rsid w:val="00CE2EDD"/>
    <w:rsid w:val="00CE6B34"/>
    <w:rsid w:val="00D25BB6"/>
    <w:rsid w:val="00D30444"/>
    <w:rsid w:val="00D31F82"/>
    <w:rsid w:val="00D42AAF"/>
    <w:rsid w:val="00D5306B"/>
    <w:rsid w:val="00D73099"/>
    <w:rsid w:val="00D75CDD"/>
    <w:rsid w:val="00D8479B"/>
    <w:rsid w:val="00D85F00"/>
    <w:rsid w:val="00D91744"/>
    <w:rsid w:val="00D925B9"/>
    <w:rsid w:val="00D97BFE"/>
    <w:rsid w:val="00DA3888"/>
    <w:rsid w:val="00DA3E3D"/>
    <w:rsid w:val="00DB5EA4"/>
    <w:rsid w:val="00E040B0"/>
    <w:rsid w:val="00E05676"/>
    <w:rsid w:val="00E10726"/>
    <w:rsid w:val="00E12781"/>
    <w:rsid w:val="00E16A8D"/>
    <w:rsid w:val="00E24C5C"/>
    <w:rsid w:val="00E2717B"/>
    <w:rsid w:val="00E45916"/>
    <w:rsid w:val="00E515B3"/>
    <w:rsid w:val="00E62358"/>
    <w:rsid w:val="00E81BCE"/>
    <w:rsid w:val="00EB5227"/>
    <w:rsid w:val="00EC3DD6"/>
    <w:rsid w:val="00EC555B"/>
    <w:rsid w:val="00ED5697"/>
    <w:rsid w:val="00EF0BB0"/>
    <w:rsid w:val="00EF2005"/>
    <w:rsid w:val="00F05E86"/>
    <w:rsid w:val="00F11120"/>
    <w:rsid w:val="00F13C73"/>
    <w:rsid w:val="00F31538"/>
    <w:rsid w:val="00F3260B"/>
    <w:rsid w:val="00F3375F"/>
    <w:rsid w:val="00F37595"/>
    <w:rsid w:val="00F40D27"/>
    <w:rsid w:val="00F433B9"/>
    <w:rsid w:val="00F46E42"/>
    <w:rsid w:val="00F52B05"/>
    <w:rsid w:val="00F60612"/>
    <w:rsid w:val="00F879DA"/>
    <w:rsid w:val="00F96B8B"/>
    <w:rsid w:val="00FB4450"/>
    <w:rsid w:val="00FD68F8"/>
    <w:rsid w:val="00FE7020"/>
    <w:rsid w:val="00FF12A2"/>
    <w:rsid w:val="00FF14CE"/>
    <w:rsid w:val="00FF410E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FD41AC"/>
  <w15:docId w15:val="{DE9D26A3-9A7D-4716-9165-E85C1ED9A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1783"/>
  </w:style>
  <w:style w:type="paragraph" w:styleId="Heading1">
    <w:name w:val="heading 1"/>
    <w:basedOn w:val="Normal"/>
    <w:next w:val="Normal"/>
    <w:qFormat/>
    <w:rsid w:val="00881783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881783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881783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881783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881783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881783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881783"/>
  </w:style>
  <w:style w:type="paragraph" w:styleId="Header">
    <w:name w:val="header"/>
    <w:basedOn w:val="Normal"/>
    <w:rsid w:val="0088178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8178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81783"/>
  </w:style>
  <w:style w:type="paragraph" w:styleId="Title">
    <w:name w:val="Title"/>
    <w:basedOn w:val="Normal"/>
    <w:qFormat/>
    <w:rsid w:val="00881783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881783"/>
    <w:rPr>
      <w:rFonts w:ascii="Courier New" w:hAnsi="Courier New"/>
    </w:rPr>
  </w:style>
  <w:style w:type="paragraph" w:styleId="BodyText">
    <w:name w:val="Body Text"/>
    <w:basedOn w:val="Normal"/>
    <w:rsid w:val="00881783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02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595B7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31F82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6E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eveloper.android.com/jetpack/compose/lis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MONTY</cp:lastModifiedBy>
  <cp:revision>7</cp:revision>
  <cp:lastPrinted>2020-11-21T01:11:00Z</cp:lastPrinted>
  <dcterms:created xsi:type="dcterms:W3CDTF">2022-11-06T21:10:00Z</dcterms:created>
  <dcterms:modified xsi:type="dcterms:W3CDTF">2023-11-22T15:19:00Z</dcterms:modified>
</cp:coreProperties>
</file>